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7cb64b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b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06:51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uY1DQQxDhW1A/XfJDrh6/HsETgxIgQewMfMDQiKpo/xyVB/1rarabnX9PPRVr+fdb+UHrAdM1Xks8UAhMrXyuMBrqXM7wuPiifACbygrWYK+A/6Q9O8c6JvTiAuHeGiZ78BMYEAOg3u8eNpjZ/C4bPmLpji6+dVeD/IUDOLndXyaP6yiSoDe44nafUxYB/k6weGUFMjaL2O6oe+fzG2+KbSRgbR7j4e4KIHAc137GV3TCWJA995/pjJMutTbuh9QFBOjmSMX9Zv28uTri/p9msLv/FvzFyQ8k95/MN+cAQKLxKoL/jLKhSB1Mj/GxhlFDBAfzLdnkg+HE50v5q/jQT/zZI8XnRNl+yI+OoucBcYX+wH5srCl4I72A5pBHejx2fvuN9nubKQFmT7q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e update was unexpected but very welcome, thanks! :) Using nvALT all</w:t>
      </w:r>
      <w:r>
        <w:t xml:space="preserve"> </w:t>
      </w:r>
      <w:r>
        <w:t xml:space="preserve">the time, it's one of those things that you just rely 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b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06:51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7cb64b0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7cb64b0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7cb64b0</dc:title>
  <dc:creator/>
  <cp:keywords/>
  <dcterms:created xsi:type="dcterms:W3CDTF">2026-05-04T06:51:06Z</dcterms:created>
  <dcterms:modified xsi:type="dcterms:W3CDTF">2026-05-04T06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